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1530" w:rsidRDefault="00702BC9" w:rsidP="00011530">
      <w:r>
        <w:rPr>
          <w:noProof/>
          <w:lang w:val="tr-TR" w:eastAsia="tr-TR"/>
        </w:rPr>
        <w:pict>
          <v:roundrect id="Dikdörtgen: Köşeleri Yuvarlatılmış 3" o:spid="_x0000_s1079" style="position:absolute;margin-left:316.8pt;margin-top:6.45pt;width:89.1pt;height:26.85pt;z-index:251659264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" fillcolor="#2f5496 [2404]" stroked="f">
            <v:textbox>
              <w:txbxContent>
                <w:p w:rsidR="00011530" w:rsidRPr="00415C9C" w:rsidRDefault="00415C9C" w:rsidP="00011530">
                  <w:pPr>
                    <w:jc w:val="center"/>
                    <w:rPr>
                      <w:rFonts w:hAnsi="Calibri"/>
                      <w:kern w:val="24"/>
                      <w:sz w:val="28"/>
                      <w:szCs w:val="28"/>
                      <w:lang w:val="tr-TR"/>
                    </w:rPr>
                  </w:pPr>
                  <w:r>
                    <w:rPr>
                      <w:rFonts w:hAnsi="Calibri"/>
                      <w:kern w:val="24"/>
                      <w:sz w:val="28"/>
                      <w:szCs w:val="28"/>
                      <w:lang w:val="tr-TR"/>
                    </w:rPr>
                    <w:t>MÜDÜR</w:t>
                  </w: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line id="Düz Bağlayıcı 17" o:spid="_x0000_s1078" style="position:absolute;flip:x;z-index:251720704;visibility:visible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<v:stroke joinstyle="miter"/>
          </v:line>
        </w:pict>
      </w:r>
      <w:r>
        <w:rPr>
          <w:noProof/>
          <w:lang w:val="tr-TR" w:eastAsia="tr-TR"/>
        </w:rPr>
        <w:pict>
          <v:line id="Düz Bağlayıcı 15" o:spid="_x0000_s1077" style="position:absolute;z-index:251719680;visibility:visible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<v:stroke joinstyle="miter"/>
          </v:line>
        </w:pict>
      </w:r>
      <w:r>
        <w:rPr>
          <w:noProof/>
          <w:lang w:val="tr-TR" w:eastAsia="tr-TR"/>
        </w:rPr>
        <w:pict>
          <v:line id="_x0000_s1076" style="position:absolute;z-index:251718656;visibility:visible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" strokecolor="#4472c4 [3204]" strokeweight=".5pt">
            <v:stroke joinstyle="miter"/>
          </v:line>
        </w:pict>
      </w:r>
      <w:r>
        <w:rPr>
          <w:noProof/>
          <w:lang w:val="tr-TR" w:eastAsia="tr-TR"/>
        </w:rPr>
        <w:pict>
          <v:line id="Düz Bağlayıcı 11" o:spid="_x0000_s1075" style="position:absolute;z-index:251717632;visibility:visible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" strokecolor="#4472c4 [3204]" strokeweight=".5pt">
            <v:stroke joinstyle="miter"/>
          </v:line>
        </w:pict>
      </w:r>
      <w:r>
        <w:rPr>
          <w:noProof/>
          <w:lang w:val="tr-TR" w:eastAsia="tr-TR"/>
        </w:rPr>
        <w:pict>
          <v:line id="Düz Bağlayıcı 2" o:spid="_x0000_s1074" style="position:absolute;z-index:251716608;visibility:visible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<v:stroke joinstyle="miter"/>
          </v:line>
        </w:pict>
      </w:r>
      <w:r>
        <w:rPr>
          <w:noProof/>
          <w:lang w:val="tr-TR" w:eastAsia="tr-TR"/>
        </w:rPr>
        <w:pict>
          <v:line id="Düz Bağlayıcı 1" o:spid="_x0000_s1073" style="position:absolute;z-index:251715584;visibility:visible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<v:stroke joinstyle="miter"/>
          </v:line>
        </w:pict>
      </w:r>
      <w:r>
        <w:rPr>
          <w:noProof/>
          <w:lang w:val="tr-TR" w:eastAsia="tr-TR"/>
        </w:rPr>
        <w:pict>
          <v:line id="Düz Bağlayıcı 13" o:spid="_x0000_s1072" style="position:absolute;z-index:251666432;visibility:visible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<v:stroke dashstyle="dash"/>
          </v:line>
        </w:pict>
      </w:r>
      <w:r>
        <w:rPr>
          <w:noProof/>
          <w:lang w:val="tr-TR" w:eastAsia="tr-TR"/>
        </w:rPr>
        <w:pict>
          <v:roundrect id="Dikdörtgen: Köşeleri Yuvarlatılmış 61" o:spid="_x0000_s1027" style="position:absolute;margin-left:366.4pt;margin-top:371.3pt;width:192pt;height:26.85pt;z-index:251702272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" fillcolor="#2967a1 [2152]" stroked="f">
            <v:fill color2="#9cc2e5 [1944]" rotate="t" angle="180" colors="0 #2a69a2;31457f #609ed6;1 #9dc3e6" focus="100%" type="gradient"/>
            <v:textbox>
              <w:txbxContent>
                <w:p w:rsidR="00A340B5" w:rsidRPr="00FA1611" w:rsidRDefault="0080195B" w:rsidP="00A340B5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8"/>
                      <w:szCs w:val="28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 xml:space="preserve">Ulaştırma Hizmetleri </w:t>
                  </w:r>
                  <w:r w:rsidR="00A340B5" w:rsidRPr="00FA1611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Bölümü</w:t>
                  </w:r>
                </w:p>
                <w:p w:rsidR="00011530" w:rsidRPr="00903584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roundrect id="Dikdörtgen: Köşeleri Yuvarlatılmış 57" o:spid="_x0000_s1028" style="position:absolute;margin-left:366.4pt;margin-top:292pt;width:194.2pt;height:26.85pt;z-index:251698176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" fillcolor="#2967a1 [2152]" stroked="f">
            <v:fill color2="#9cc2e5 [1944]" rotate="t" angle="180" colors="0 #2a69a2;31457f #609ed6;1 #9dc3e6" focus="100%" type="gradient"/>
            <v:textbox>
              <w:txbxContent>
                <w:p w:rsidR="00A340B5" w:rsidRPr="00FA1611" w:rsidRDefault="0080195B" w:rsidP="00A340B5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8"/>
                      <w:szCs w:val="28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Elektronik ve Otomasyon</w:t>
                  </w:r>
                  <w:r w:rsidR="00A340B5" w:rsidRPr="00FA1611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 xml:space="preserve"> Bölümü</w:t>
                  </w:r>
                </w:p>
                <w:p w:rsidR="00011530" w:rsidRPr="00903584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8"/>
                      <w:szCs w:val="28"/>
                      <w:lang w:val="tr-TR"/>
                    </w:rPr>
                  </w:pP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roundrect id="Dikdörtgen: Köşeleri Yuvarlatılmış 55" o:spid="_x0000_s1029" style="position:absolute;margin-left:366.4pt;margin-top:253pt;width:194.2pt;height:26.85pt;z-index:251696128;visibility:visibl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" fillcolor="#2967a1 [2152]" stroked="f">
            <v:fill color2="#9cc2e5 [1944]" rotate="t" angle="180" colors="0 #2a69a2;31457f #609ed6;1 #9dc3e6" focus="100%" type="gradient"/>
            <v:textbox>
              <w:txbxContent>
                <w:p w:rsidR="00011530" w:rsidRPr="00FA1611" w:rsidRDefault="0080195B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8"/>
                      <w:szCs w:val="28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  <w:t xml:space="preserve">Elektrik ve Enerji </w:t>
                  </w: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B</w:t>
                  </w:r>
                  <w:r w:rsidR="00903584" w:rsidRPr="00FA1611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ölümü</w:t>
                  </w: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line id="Düz Bağlayıcı 48" o:spid="_x0000_s1070" style="position:absolute;z-index:251688960;visibility:visible" from="150.1pt,343.95pt" to="177.5pt,34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" strokecolor="#747070 [1614]" strokeweight=".5pt">
            <v:stroke joinstyle="miter"/>
          </v:line>
        </w:pict>
      </w:r>
      <w:r>
        <w:rPr>
          <w:noProof/>
          <w:lang w:val="tr-TR" w:eastAsia="tr-TR"/>
        </w:rPr>
        <w:pict>
          <v:line id="Düz Bağlayıcı 47" o:spid="_x0000_s1069" style="position:absolute;z-index:251687936;visibility:visible" from="150.1pt,304.75pt" to="177.5pt,30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" strokecolor="#747070 [1614]" strokeweight=".5pt">
            <v:stroke joinstyle="miter"/>
          </v:line>
        </w:pict>
      </w:r>
      <w:r>
        <w:rPr>
          <w:noProof/>
          <w:lang w:val="tr-TR" w:eastAsia="tr-TR"/>
        </w:rPr>
        <w:pict>
          <v:line id="Düz Bağlayıcı 45" o:spid="_x0000_s1068" style="position:absolute;z-index:251685888;visibility:visible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" strokecolor="#747070 [1614]" strokeweight=".5pt">
            <v:stroke joinstyle="miter"/>
          </v:line>
        </w:pict>
      </w:r>
    </w:p>
    <w:p w:rsidR="00EC4201" w:rsidRPr="000C73AF" w:rsidRDefault="00EC4201" w:rsidP="00EC4201"/>
    <w:p w:rsidR="00EC4201" w:rsidRPr="00EC4201" w:rsidRDefault="00702BC9" w:rsidP="002A1B20">
      <w:pPr>
        <w:tabs>
          <w:tab w:val="left" w:pos="7710"/>
        </w:tabs>
      </w:pPr>
      <w:r>
        <w:rPr>
          <w:noProof/>
          <w:lang w:val="tr-TR" w:eastAsia="tr-TR"/>
        </w:rPr>
        <w:pict>
          <v:roundrect id="Dikdörtgen: Köşeleri Yuvarlatılmış 7" o:spid="_x0000_s1030" style="position:absolute;margin-left:385.15pt;margin-top:7.4pt;width:160.1pt;height:26.85pt;z-index:25166336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" fillcolor="#2f5496 [2404]" stroked="f">
            <v:textbox>
              <w:txbxContent>
                <w:p w:rsidR="00011530" w:rsidRPr="002A1B20" w:rsidRDefault="00415C9C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Yüksekokul </w:t>
                  </w:r>
                  <w:r w:rsidR="00011530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Yönetim </w:t>
                  </w:r>
                  <w:r w:rsidR="002A1B20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Kurulu </w:t>
                  </w:r>
                  <w:r w:rsidR="002A1B20" w:rsidRPr="002A1B20"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>Kurul</w:t>
                  </w:r>
                  <w:r w:rsidR="00EC4201" w:rsidRPr="002A1B20"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>ghfgfgf</w:t>
                  </w:r>
                  <w:r w:rsidR="00AA6B15" w:rsidRPr="002A1B20"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>kkkakakakadjdjos</w:t>
                  </w:r>
                  <w:r w:rsidR="00F505CA" w:rsidRPr="002A1B20"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>KurukURUL</w:t>
                  </w:r>
                  <w:r w:rsidR="00011530" w:rsidRPr="002A1B20"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>Kurulu</w:t>
                  </w: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roundrect id="Dikdörtgen: Köşeleri Yuvarlatılmış 6" o:spid="_x0000_s1031" style="position:absolute;margin-left:207.4pt;margin-top:7.4pt;width:127.8pt;height:26.85pt;z-index:251662336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" fillcolor="#2f5496 [2404]" stroked="f">
            <v:textbox>
              <w:txbxContent>
                <w:p w:rsidR="00011530" w:rsidRPr="000C73AF" w:rsidRDefault="00415C9C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Yüksekokul </w:t>
                  </w:r>
                  <w:r w:rsidR="00011530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Kurulu</w:t>
                  </w: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line id="Düz Bağlayıcı 18" o:spid="_x0000_s1067" style="position:absolute;z-index:251721728;visibility:visible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<v:stroke joinstyle="miter"/>
          </v:line>
        </w:pict>
      </w:r>
      <w:r w:rsidR="002A1B20">
        <w:tab/>
      </w:r>
    </w:p>
    <w:p w:rsidR="00EC4201" w:rsidRPr="00EC4201" w:rsidRDefault="00EC4201" w:rsidP="00EC4201"/>
    <w:p w:rsidR="00EC4201" w:rsidRPr="00EC4201" w:rsidRDefault="00702BC9" w:rsidP="00EC4201">
      <w:r>
        <w:rPr>
          <w:noProof/>
          <w:lang w:val="tr-TR" w:eastAsia="tr-TR"/>
        </w:rPr>
        <w:pict>
          <v:roundrect id="Dikdörtgen: Köşeleri Yuvarlatılmış 5" o:spid="_x0000_s1032" style="position:absolute;margin-left:231.4pt;margin-top:1.4pt;width:104.1pt;height:26.85pt;z-index:251661312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" fillcolor="#2f5496 [2404]" stroked="f">
            <v:textbox>
              <w:txbxContent>
                <w:p w:rsidR="00011530" w:rsidRPr="000C73AF" w:rsidRDefault="00415C9C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Müdür</w:t>
                  </w:r>
                  <w:r w:rsidR="00011530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 Y</w:t>
                  </w:r>
                  <w:r w:rsidR="002A1B20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ardımcısı</w:t>
                  </w: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roundrect id="Dikdörtgen: Köşeleri Yuvarlatılmış 4" o:spid="_x0000_s1033" style="position:absolute;margin-left:385.15pt;margin-top:1.4pt;width:108.75pt;height:26.85pt;z-index:251660288;visibility:visible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" fillcolor="#2f5496 [2404]" stroked="f">
            <v:textbox>
              <w:txbxContent>
                <w:p w:rsidR="00011530" w:rsidRPr="000C73AF" w:rsidRDefault="00415C9C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Müdür</w:t>
                  </w:r>
                  <w:r w:rsidR="00011530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 Y</w:t>
                  </w:r>
                  <w:r w:rsidR="00EC4201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a</w:t>
                  </w:r>
                  <w:r w:rsidR="00011530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rd</w:t>
                  </w:r>
                  <w:r w:rsidR="00EC4201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ımcısı</w:t>
                  </w:r>
                </w:p>
              </w:txbxContent>
            </v:textbox>
          </v:roundrect>
        </w:pict>
      </w:r>
    </w:p>
    <w:p w:rsidR="00EC4201" w:rsidRPr="00EC4201" w:rsidRDefault="00702BC9" w:rsidP="00EC4201">
      <w:r>
        <w:rPr>
          <w:noProof/>
          <w:lang w:val="tr-TR" w:eastAsia="tr-TR"/>
        </w:rPr>
        <w:pict>
          <v:roundrect id="Dikdörtgen: Köşeleri Yuvarlatılmış 23" o:spid="_x0000_s1034" style="position:absolute;margin-left:109.9pt;margin-top:21.25pt;width:114.8pt;height:26.85pt;z-index:251670528;visibility:visible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" fillcolor="#2f5496 [2404]" stroked="f">
            <v:textbox>
              <w:txbxContent>
                <w:p w:rsidR="00011530" w:rsidRPr="000C73AF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</w:pPr>
                  <w:r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İdari Birimler</w:t>
                  </w: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roundrect id="Dikdörtgen: Köşeleri Yuvarlatılmış 22" o:spid="_x0000_s1035" style="position:absolute;margin-left:499.15pt;margin-top:21.25pt;width:135pt;height:26.85pt;z-index:251669504;visibility:visible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" fillcolor="#2f5496 [2404]" stroked="f">
            <v:textbox>
              <w:txbxContent>
                <w:p w:rsidR="00011530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</w:pPr>
                  <w:r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Akademik</w:t>
                  </w:r>
                  <w:r w:rsidR="002A1B20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 </w:t>
                  </w:r>
                  <w:r w:rsidR="00EC4201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Birimler </w:t>
                  </w:r>
                  <w:r w:rsidR="00EC4201"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>Birimler b</w:t>
                  </w:r>
                  <w:r w:rsidR="00AA6B15"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>B</w:t>
                  </w:r>
                  <w:r w:rsidR="00AA6B15">
                    <w:rPr>
                      <w:rFonts w:hAnsi="Calibri"/>
                      <w:color w:val="FFFFFF" w:themeColor="background1"/>
                      <w:kern w:val="24"/>
                      <w:sz w:val="31"/>
                      <w:szCs w:val="31"/>
                    </w:rPr>
                    <w:t>sdsdsdsd</w:t>
                  </w:r>
                  <w:r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 xml:space="preserve"> </w:t>
                  </w:r>
                  <w:r w:rsidR="00AA6B15"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>yhujuu</w:t>
                  </w:r>
                  <w:r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  <w:t>Birimler</w:t>
                  </w:r>
                </w:p>
              </w:txbxContent>
            </v:textbox>
          </v:roundrect>
        </w:pict>
      </w:r>
    </w:p>
    <w:p w:rsidR="00EC4201" w:rsidRPr="00EC4201" w:rsidRDefault="00EC4201" w:rsidP="00EC4201"/>
    <w:p w:rsidR="00903584" w:rsidRDefault="00702BC9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 w:rsidRPr="00702BC9">
        <w:rPr>
          <w:noProof/>
          <w:lang w:val="tr-TR" w:eastAsia="tr-TR"/>
        </w:rPr>
        <w:pict>
          <v:roundrect id="Dikdörtgen: Köşeleri Yuvarlatılmış 53" o:spid="_x0000_s1036" style="position:absolute;left:0;text-align:left;margin-left:588.4pt;margin-top:19.45pt;width:170.25pt;height:31.5pt;z-index:25169408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" fillcolor="#2967a1 [2152]" stroked="f">
            <v:fill color2="#9cc2e5 [1944]" rotate="t" angle="180" colors="0 #2a69a2;31457f #609ed6;1 #9dc3e6" focus="100%" type="gradient"/>
            <v:textbox>
              <w:txbxContent>
                <w:p w:rsidR="00A340B5" w:rsidRPr="00FA1611" w:rsidRDefault="0080195B" w:rsidP="00A340B5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8"/>
                      <w:szCs w:val="28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 xml:space="preserve">İnşaat </w:t>
                  </w:r>
                  <w:r w:rsidR="00A340B5" w:rsidRPr="00FA1611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Bölümü</w:t>
                  </w:r>
                </w:p>
                <w:p w:rsidR="00011530" w:rsidRPr="000C793E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</w:p>
              </w:txbxContent>
            </v:textbox>
          </v:roundrect>
        </w:pict>
      </w:r>
      <w:r w:rsidRPr="00702BC9">
        <w:rPr>
          <w:noProof/>
          <w:lang w:val="tr-TR" w:eastAsia="tr-TR"/>
        </w:rPr>
        <w:pict>
          <v:line id="Düz Bağlayıcı 20" o:spid="_x0000_s1066" style="position:absolute;left:0;text-align:left;z-index:251722752;visibility:visible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" strokecolor="#4472c4 [3204]" strokeweight=".5pt">
            <v:stroke joinstyle="miter"/>
          </v:line>
        </w:pict>
      </w:r>
      <w:r w:rsidRPr="00702BC9">
        <w:rPr>
          <w:noProof/>
          <w:lang w:val="tr-TR" w:eastAsia="tr-TR"/>
        </w:rPr>
        <w:pict>
          <v:line id="Düz Bağlayıcı 27" o:spid="_x0000_s1065" style="position:absolute;left:0;text-align:left;z-index:251723776;visibility:visible;mso-width-relative:margin;mso-height-relative:margin" from="573.4pt,3.3pt" to="573.4pt,27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" strokecolor="#747070 [1614]" strokeweight=".5pt">
            <v:stroke joinstyle="miter"/>
          </v:line>
        </w:pict>
      </w:r>
      <w:r w:rsidRPr="00702BC9">
        <w:rPr>
          <w:noProof/>
          <w:lang w:val="tr-TR" w:eastAsia="tr-TR"/>
        </w:rPr>
        <w:pict>
          <v:roundrect id="Dikdörtgen: Köşeleri Yuvarlatılmış 52" o:spid="_x0000_s1037" style="position:absolute;left:0;text-align:left;margin-left:366.4pt;margin-top:19.8pt;width:194.2pt;height:26.25pt;z-index:251693056;visibility:visibl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" fillcolor="#2967a1 [2152]" stroked="f">
            <v:fill color2="#9cc2e5 [1944]" angle="180" colors="0 #2a69a2;31457f #609ed6;1 #9dc3e6" focus="100%" type="gradient"/>
            <v:textbox>
              <w:txbxContent>
                <w:p w:rsidR="00011530" w:rsidRPr="00E877A3" w:rsidRDefault="0080195B" w:rsidP="00011530">
                  <w:pPr>
                    <w:jc w:val="center"/>
                    <w:rPr>
                      <w:rFonts w:hAnsi="Calibri"/>
                      <w:color w:val="FFFFFF" w:themeColor="background1"/>
                      <w:kern w:val="24"/>
                      <w:sz w:val="28"/>
                      <w:szCs w:val="28"/>
                      <w:lang w:val="tr-TR"/>
                    </w:rPr>
                  </w:pPr>
                  <w:r>
                    <w:rPr>
                      <w:rFonts w:hAnsi="Calibri"/>
                      <w:color w:val="FFFFFF" w:themeColor="background1"/>
                      <w:kern w:val="24"/>
                      <w:sz w:val="24"/>
                      <w:szCs w:val="24"/>
                      <w:lang w:val="tr-TR"/>
                    </w:rPr>
                    <w:t xml:space="preserve">Bilgisayar Teknolojileri </w:t>
                  </w:r>
                  <w:r w:rsidR="00903584" w:rsidRPr="00E877A3">
                    <w:rPr>
                      <w:rFonts w:hAnsi="Calibri"/>
                      <w:color w:val="FFFFFF" w:themeColor="background1"/>
                      <w:kern w:val="24"/>
                      <w:sz w:val="24"/>
                      <w:szCs w:val="24"/>
                      <w:lang w:val="tr-TR"/>
                    </w:rPr>
                    <w:t>Bölümü</w:t>
                  </w:r>
                </w:p>
              </w:txbxContent>
            </v:textbox>
          </v:roundrect>
        </w:pict>
      </w:r>
      <w:r w:rsidRPr="00702BC9">
        <w:rPr>
          <w:noProof/>
          <w:lang w:val="tr-TR" w:eastAsia="tr-TR"/>
        </w:rPr>
        <w:pict>
          <v:roundrect id="Dikdörtgen: Köşeleri Yuvarlatılmış 28" o:spid="_x0000_s1038" style="position:absolute;left:0;text-align:left;margin-left:95.65pt;margin-top:19.8pt;width:135.75pt;height:26.25pt;z-index:251672576;visibility:visibl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" fillcolor="#2f5496 [2404]" stroked="f">
            <v:textbox>
              <w:txbxContent>
                <w:p w:rsidR="00011530" w:rsidRPr="000C73AF" w:rsidRDefault="00415C9C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Yüksekokul</w:t>
                  </w:r>
                  <w:r w:rsidR="00011530" w:rsidRPr="000C73AF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 Sekreteri</w:t>
                  </w:r>
                </w:p>
              </w:txbxContent>
            </v:textbox>
          </v:roundrect>
        </w:pict>
      </w:r>
    </w:p>
    <w:p w:rsidR="00EC4201" w:rsidRPr="00EC4201" w:rsidRDefault="00702BC9" w:rsidP="00EC4201">
      <w:r>
        <w:rPr>
          <w:noProof/>
          <w:lang w:val="tr-TR" w:eastAsia="tr-TR"/>
        </w:rPr>
        <w:pict>
          <v:line id="Düz Bağlayıcı 34" o:spid="_x0000_s1064" style="position:absolute;z-index:251676672;visibility:visible;mso-height-relative:margin" from="163.9pt,17.65pt" to="163.9pt,20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" strokecolor="#747070 [1614]" strokeweight=".5pt">
            <v:stroke joinstyle="miter"/>
            <o:lock v:ext="edit" shapetype="f"/>
          </v:line>
        </w:pict>
      </w:r>
      <w:r>
        <w:rPr>
          <w:noProof/>
          <w:lang w:val="tr-TR" w:eastAsia="tr-TR"/>
        </w:rPr>
        <w:pict>
          <v:roundrect id="Dikdörtgen: Köşeleri Yuvarlatılmış 31" o:spid="_x0000_s1039" style="position:absolute;margin-left:-58.7pt;margin-top:31.05pt;width:208.5pt;height:26.85pt;z-index:25167462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" fillcolor="#2967a1 [2152]" stroked="f">
            <v:fill color2="#9cc2e5 [1944]" rotate="t" angle="180" colors="0 #2a69a2;31457f #609ed6;1 #9dc3e6" focus="100%" type="gradient"/>
            <v:textbox>
              <w:txbxContent>
                <w:p w:rsidR="00AC7B37" w:rsidRPr="00CC1A4E" w:rsidRDefault="00AC7B37" w:rsidP="00AC7B37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</w:pPr>
                  <w:r w:rsidRPr="00CC1A4E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Personel ve Yazı İşleri Birimi</w:t>
                  </w:r>
                </w:p>
                <w:p w:rsidR="00011530" w:rsidRPr="00CC1A4E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8"/>
                      <w:szCs w:val="28"/>
                    </w:rPr>
                  </w:pP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line id="Düz Bağlayıcı 30" o:spid="_x0000_s1063" style="position:absolute;flip:y;z-index:251734016;visibility:visible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" strokecolor="#747070 [1614]" strokeweight=".5pt">
            <v:stroke joinstyle="miter"/>
          </v:line>
        </w:pict>
      </w:r>
    </w:p>
    <w:p w:rsidR="00EC4201" w:rsidRPr="00EC4201" w:rsidRDefault="00702BC9" w:rsidP="00EC4201">
      <w:r>
        <w:rPr>
          <w:noProof/>
          <w:lang w:val="tr-TR" w:eastAsia="tr-TR"/>
        </w:rPr>
        <w:pict>
          <v:roundrect id="Dikdörtgen: Köşeleri Yuvarlatılmış 38" o:spid="_x0000_s1040" style="position:absolute;margin-left:176pt;margin-top:8.6pt;width:172.05pt;height:26.85pt;z-index:25173606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" fillcolor="#2967a1 [2152]" stroked="f">
            <v:fill color2="#9cc2e5 [1944]" rotate="t" angle="180" colors="0 #2a69a2;31457f #609ed6;1 #9dc3e6" focus="100%" type="gradient"/>
            <v:textbox style="mso-next-textbox:#Dikdörtgen: Köşeleri Yuvarlatılmış 38">
              <w:txbxContent>
                <w:p w:rsidR="004678E6" w:rsidRPr="00FA1611" w:rsidRDefault="00415C9C" w:rsidP="004678E6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 xml:space="preserve">Bölüm Sekreterliği </w:t>
                  </w:r>
                  <w:r w:rsidR="00753AA6" w:rsidRPr="00FA1611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Birimi</w:t>
                  </w: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roundrect id="Dikdörtgen: Köşeleri Yuvarlatılmış 32" o:spid="_x0000_s1041" style="position:absolute;margin-left:588.4pt;margin-top:8.3pt;width:171pt;height:26.85pt;z-index:251675648;visibility:visible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" fillcolor="#2967a1 [2152]" stroked="f">
            <v:fill color2="#9cc2e5 [1944]" rotate="t" angle="180" colors="0 #2a69a2;31457f #609ed6;1 #9dc3e6" focus="100%" type="gradient"/>
            <v:textbox style="mso-next-textbox:#Dikdörtgen: Köşeleri Yuvarlatılmış 32">
              <w:txbxContent>
                <w:p w:rsidR="00A340B5" w:rsidRPr="00FA1611" w:rsidRDefault="0080195B" w:rsidP="00A340B5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8"/>
                      <w:szCs w:val="28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Tasarım</w:t>
                  </w:r>
                  <w:r w:rsidR="00A340B5" w:rsidRPr="00FA1611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 xml:space="preserve"> Bölümü</w:t>
                  </w:r>
                </w:p>
                <w:p w:rsidR="00011530" w:rsidRPr="00AA6B15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  <w:lang w:val="tr-TR"/>
                    </w:rPr>
                  </w:pPr>
                </w:p>
                <w:p w:rsidR="004678E6" w:rsidRDefault="004678E6"/>
              </w:txbxContent>
            </v:textbox>
          </v:roundrect>
        </w:pict>
      </w:r>
      <w:r>
        <w:rPr>
          <w:noProof/>
          <w:lang w:val="tr-TR" w:eastAsia="tr-TR"/>
        </w:rPr>
        <w:pict>
          <v:line id="Düz Bağlayıcı 73" o:spid="_x0000_s1062" style="position:absolute;z-index:251737088;visibility:visible" from="560.65pt,22.15pt" to="588.4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" strokecolor="#747070 [1614]" strokeweight=".5pt">
            <v:stroke joinstyle="miter"/>
          </v:line>
        </w:pict>
      </w:r>
      <w:r>
        <w:rPr>
          <w:noProof/>
          <w:lang w:val="tr-TR" w:eastAsia="tr-TR"/>
        </w:rPr>
        <w:pict>
          <v:roundrect id="Dikdörtgen: Köşeleri Yuvarlatılmış 36" o:spid="_x0000_s1042" style="position:absolute;margin-left:366.4pt;margin-top:8.65pt;width:194.2pt;height:26.85pt;z-index:25167872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" fillcolor="#2967a1 [2152]" stroked="f">
            <v:fill color2="#9cc2e5 [1944]" rotate="t" angle="180" colors="0 #2a69a2;31457f #609ed6;1 #9dc3e6" focus="100%" type="gradient"/>
            <v:textbox style="mso-next-textbox:#Dikdörtgen: Köşeleri Yuvarlatılmış 36">
              <w:txbxContent>
                <w:p w:rsidR="00A340B5" w:rsidRPr="0080195B" w:rsidRDefault="0080195B" w:rsidP="00A340B5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</w:pPr>
                  <w:r w:rsidRPr="0080195B"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  <w:t xml:space="preserve">Makine ve Metal Teknolojileri </w:t>
                  </w:r>
                  <w:r w:rsidR="00A340B5" w:rsidRPr="0080195B"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  <w:t>Bölümü</w:t>
                  </w:r>
                </w:p>
                <w:p w:rsidR="00011530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</w:pPr>
                </w:p>
              </w:txbxContent>
            </v:textbox>
          </v:roundrect>
        </w:pict>
      </w:r>
    </w:p>
    <w:p w:rsidR="00EC4201" w:rsidRPr="00EC4201" w:rsidRDefault="00473E6C" w:rsidP="00EC4201">
      <w:r>
        <w:rPr>
          <w:noProof/>
          <w:lang w:val="tr-TR" w:eastAsia="tr-TR"/>
        </w:rPr>
        <w:pict>
          <v:roundrect id="Dikdörtgen: Köşeleri Yuvarlatılmış 56" o:spid="_x0000_s1045" style="position:absolute;margin-left:588.4pt;margin-top:22.15pt;width:171.75pt;height:38.8pt;z-index:251697152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" fillcolor="#2967a1 [2152]" stroked="f">
            <v:fill color2="#9cc2e5 [1944]" rotate="t" angle="180" colors="0 #2a69a2;31457f #609ed6;1 #9dc3e6" focus="100%" type="gradient"/>
            <v:textbox>
              <w:txbxContent>
                <w:p w:rsidR="00A340B5" w:rsidRPr="00473E6C" w:rsidRDefault="00473E6C" w:rsidP="00A340B5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</w:pPr>
                  <w:r w:rsidRPr="00473E6C"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  <w:t>Mimarlık ve Şehir Planlama</w:t>
                  </w:r>
                  <w:r w:rsidR="00A340B5" w:rsidRPr="00473E6C"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  <w:t xml:space="preserve"> Bölümü</w:t>
                  </w:r>
                </w:p>
                <w:p w:rsidR="00011530" w:rsidRPr="0007440D" w:rsidRDefault="00011530" w:rsidP="0007440D">
                  <w:pP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</w:p>
              </w:txbxContent>
            </v:textbox>
          </v:roundrect>
        </w:pict>
      </w:r>
      <w:r w:rsidR="00702BC9">
        <w:rPr>
          <w:noProof/>
          <w:lang w:val="tr-TR" w:eastAsia="tr-TR"/>
        </w:rPr>
        <w:pict>
          <v:roundrect id="_x0000_s1043" style="position:absolute;margin-left:176.95pt;margin-top:22.6pt;width:171.1pt;height:26.85pt;z-index:251680768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" fillcolor="#2967a1 [2152]" stroked="f">
            <v:fill color2="#9cc2e5 [1944]" rotate="t" angle="180" colors="0 #2a69a2;31457f #609ed6;1 #9dc3e6" focus="100%" type="gradient"/>
            <v:textbox>
              <w:txbxContent>
                <w:p w:rsidR="00753AA6" w:rsidRPr="00FA1611" w:rsidRDefault="00415C9C" w:rsidP="00753AA6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 xml:space="preserve">Baskı ve Fotokopi </w:t>
                  </w:r>
                  <w:r w:rsidR="00753AA6" w:rsidRPr="00FA1611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Birimi</w:t>
                  </w:r>
                </w:p>
                <w:p w:rsidR="00011530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</w:pPr>
                </w:p>
              </w:txbxContent>
            </v:textbox>
          </v:roundrect>
        </w:pict>
      </w:r>
      <w:r w:rsidR="00702BC9">
        <w:rPr>
          <w:noProof/>
          <w:lang w:val="tr-TR" w:eastAsia="tr-TR"/>
        </w:rPr>
        <w:pict>
          <v:roundrect id="Dikdörtgen: Köşeleri Yuvarlatılmış 35" o:spid="_x0000_s1044" style="position:absolute;margin-left:-58.7pt;margin-top:22.6pt;width:209.15pt;height:26.85pt;z-index:251677696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" fillcolor="#2967a1 [2152]" stroked="f">
            <v:fill color2="#9cc2e5 [1944]" rotate="t" angle="180" colors="0 #2a69a2;31457f #609ed6;1 #9dc3e6" focus="100%" type="gradient"/>
            <v:textbox>
              <w:txbxContent>
                <w:p w:rsidR="00AC7B37" w:rsidRPr="00CC1A4E" w:rsidRDefault="00AC7B37" w:rsidP="00AC7B37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</w:pPr>
                  <w:r w:rsidRPr="00CC1A4E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Mali İşler Birimi</w:t>
                  </w:r>
                </w:p>
                <w:p w:rsidR="00011530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</w:pPr>
                </w:p>
              </w:txbxContent>
            </v:textbox>
          </v:roundrect>
        </w:pict>
      </w:r>
    </w:p>
    <w:p w:rsidR="00EC4201" w:rsidRPr="00EC4201" w:rsidRDefault="00702BC9" w:rsidP="00CC1A4E">
      <w:pPr>
        <w:tabs>
          <w:tab w:val="left" w:pos="3855"/>
        </w:tabs>
      </w:pPr>
      <w:r>
        <w:rPr>
          <w:noProof/>
          <w:lang w:val="tr-TR" w:eastAsia="tr-TR"/>
        </w:rPr>
        <w:pict>
          <v:line id="Düz Bağlayıcı 46" o:spid="_x0000_s1061" style="position:absolute;z-index:251686912;visibility:visible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" strokecolor="#747070 [1614]" strokeweight=".5pt">
            <v:stroke joinstyle="miter"/>
          </v:line>
        </w:pict>
      </w:r>
      <w:r>
        <w:rPr>
          <w:noProof/>
          <w:lang w:val="tr-TR" w:eastAsia="tr-TR"/>
        </w:rPr>
        <w:pict>
          <v:line id="_x0000_s1060" style="position:absolute;flip:x;z-index:251726848;visibility:visible;mso-width-relative:margin;mso-height-relative:margin" from="560.65pt,17.65pt" to="588.4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" strokecolor="#747070 [1614]" strokeweight=".5pt">
            <v:stroke joinstyle="miter"/>
          </v:line>
        </w:pict>
      </w:r>
      <w:r w:rsidR="00CC1A4E">
        <w:tab/>
      </w:r>
    </w:p>
    <w:p w:rsidR="00EC4201" w:rsidRPr="00EC4201" w:rsidRDefault="00702BC9" w:rsidP="00EC4201">
      <w:r>
        <w:rPr>
          <w:noProof/>
          <w:lang w:val="tr-TR" w:eastAsia="tr-TR"/>
        </w:rPr>
        <w:pict>
          <v:roundrect id="Dikdörtgen: Köşeleri Yuvarlatılmış 40" o:spid="_x0000_s1046" style="position:absolute;margin-left:176.95pt;margin-top:15.95pt;width:171.1pt;height:26.85pt;z-index:251682816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" fillcolor="#2967a1 [2152]" stroked="f">
            <v:fill color2="#9cc2e5 [1944]" rotate="t" angle="180" colors="0 #2a69a2;31457f #609ed6;1 #9dc3e6" focus="100%" type="gradient"/>
            <v:textbox>
              <w:txbxContent>
                <w:p w:rsidR="00753AA6" w:rsidRPr="00753AA6" w:rsidRDefault="00415C9C" w:rsidP="00753AA6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 xml:space="preserve">Teknik Hizmetler </w:t>
                  </w:r>
                  <w:r w:rsidR="00753AA6" w:rsidRPr="00753AA6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Birimi</w:t>
                  </w:r>
                </w:p>
                <w:p w:rsidR="00011530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</w:pP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roundrect id="Dikdörtgen: Köşeleri Yuvarlatılmış 37" o:spid="_x0000_s1047" style="position:absolute;margin-left:-58.7pt;margin-top:15.95pt;width:209.15pt;height:26.85pt;z-index:251679744;visibility:visible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" fillcolor="#2967a1 [2152]" stroked="f">
            <v:fill color2="#9cc2e5 [1944]" rotate="t" angle="180" colors="0 #2a69a2;31457f #609ed6;1 #9dc3e6" focus="100%" type="gradient"/>
            <v:textbox>
              <w:txbxContent>
                <w:p w:rsidR="00011530" w:rsidRPr="00CC1A4E" w:rsidRDefault="00AC7B37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>Taşınır Kayıt</w:t>
                  </w:r>
                  <w:r w:rsidR="00011530" w:rsidRPr="00CC1A4E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</w:rPr>
                    <w:t xml:space="preserve"> Birimi</w:t>
                  </w:r>
                </w:p>
              </w:txbxContent>
            </v:textbox>
          </v:roundrect>
        </w:pict>
      </w:r>
    </w:p>
    <w:p w:rsidR="00EC4201" w:rsidRPr="00EC4201" w:rsidRDefault="00473E6C" w:rsidP="00EC4201">
      <w:r>
        <w:rPr>
          <w:noProof/>
          <w:lang w:val="tr-TR" w:eastAsia="tr-TR"/>
        </w:rPr>
        <w:pict>
          <v:line id="Düz Bağlayıcı 44" o:spid="_x0000_s1080" style="position:absolute;z-index:251727872;visibility:visible" from="560.65pt,6.4pt" to="573.4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" strokecolor="#747070 [1614]" strokeweight=".5pt">
            <v:stroke joinstyle="miter"/>
          </v:line>
        </w:pict>
      </w:r>
      <w:r w:rsidR="00702BC9">
        <w:rPr>
          <w:noProof/>
          <w:lang w:val="tr-TR" w:eastAsia="tr-TR"/>
        </w:rPr>
        <w:pict>
          <v:roundrect id="Dikdörtgen: Köşeleri Yuvarlatılmış 39" o:spid="_x0000_s1049" style="position:absolute;margin-left:-58.7pt;margin-top:32.7pt;width:209.15pt;height:26.85pt;z-index:251681792;visibility:visible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" fillcolor="#2967a1 [2152]" stroked="f">
            <v:fill color2="#9cc2e5 [1944]" rotate="t" angle="180" colors="0 #2a69a2;31457f #609ed6;1 #9dc3e6" focus="100%" type="gradient"/>
            <v:textbox>
              <w:txbxContent>
                <w:p w:rsidR="00011530" w:rsidRPr="003A08A4" w:rsidRDefault="00415C9C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Öğrenci İşleri Biri</w:t>
                  </w:r>
                  <w:r w:rsidR="003A08A4" w:rsidRPr="003A08A4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mi</w:t>
                  </w:r>
                </w:p>
              </w:txbxContent>
            </v:textbox>
          </v:roundrect>
        </w:pict>
      </w:r>
    </w:p>
    <w:p w:rsidR="00EC4201" w:rsidRPr="00EC4201" w:rsidRDefault="00702BC9" w:rsidP="00EC4201">
      <w:r>
        <w:rPr>
          <w:noProof/>
          <w:lang w:val="tr-TR" w:eastAsia="tr-TR"/>
        </w:rPr>
        <w:pict>
          <v:roundrect id="Dikdörtgen: Köşeleri Yuvarlatılmış 42" o:spid="_x0000_s1050" style="position:absolute;margin-left:175.05pt;margin-top:10.2pt;width:173pt;height:26.85pt;z-index:25168486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" fillcolor="#2967a1 [2152]" stroked="f">
            <v:fill color2="#9cc2e5 [1944]" rotate="t" angle="180" colors="0 #2a69a2;31457f #609ed6;1 #9dc3e6" focus="100%" type="gradient"/>
            <v:textbox>
              <w:txbxContent>
                <w:p w:rsidR="00753AA6" w:rsidRPr="00753AA6" w:rsidRDefault="00753AA6" w:rsidP="00753AA6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</w:p>
                <w:p w:rsidR="00011530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</w:pPr>
                </w:p>
              </w:txbxContent>
            </v:textbox>
          </v:roundrect>
        </w:pict>
      </w:r>
      <w:r>
        <w:rPr>
          <w:noProof/>
          <w:lang w:val="tr-TR" w:eastAsia="tr-TR"/>
        </w:rPr>
        <w:pict>
          <v:roundrect id="Dikdörtgen: Köşeleri Yuvarlatılmış 59" o:spid="_x0000_s1052" style="position:absolute;margin-left:366.4pt;margin-top:10.15pt;width:192pt;height:26.85pt;z-index:25170022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" fillcolor="#2967a1 [2152]" stroked="f">
            <v:fill color2="#9cc2e5 [1944]" rotate="t" angle="180" colors="0 #2a69a2;31457f #609ed6;1 #9dc3e6" focus="100%" type="gradient"/>
            <v:textbox>
              <w:txbxContent>
                <w:p w:rsidR="00A340B5" w:rsidRPr="0080195B" w:rsidRDefault="0080195B" w:rsidP="00A340B5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</w:pPr>
                  <w:r w:rsidRPr="0080195B"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  <w:t>Mülkiyet Koruma ve Güve</w:t>
                  </w:r>
                  <w:r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  <w:t>nlik</w:t>
                  </w:r>
                  <w:r w:rsidR="00A340B5" w:rsidRPr="0080195B">
                    <w:rPr>
                      <w:rFonts w:hAnsi="Calibri"/>
                      <w:color w:val="FFFFFF" w:themeColor="light1"/>
                      <w:kern w:val="24"/>
                      <w:lang w:val="tr-TR"/>
                    </w:rPr>
                    <w:t xml:space="preserve"> Bölümü</w:t>
                  </w:r>
                </w:p>
                <w:p w:rsidR="00011530" w:rsidRPr="0007440D" w:rsidRDefault="00011530" w:rsidP="00903584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0"/>
                      <w:szCs w:val="20"/>
                      <w:lang w:val="tr-TR"/>
                    </w:rPr>
                  </w:pPr>
                </w:p>
              </w:txbxContent>
            </v:textbox>
          </v:roundrect>
        </w:pict>
      </w:r>
    </w:p>
    <w:p w:rsidR="00EC4201" w:rsidRPr="00EC4201" w:rsidRDefault="00473E6C" w:rsidP="00EC4201">
      <w:r>
        <w:rPr>
          <w:noProof/>
          <w:lang w:val="tr-TR" w:eastAsia="tr-TR"/>
        </w:rPr>
        <w:pict>
          <v:line id="_x0000_s1059" style="position:absolute;z-index:251728896;visibility:visible;mso-width-relative:margin" from="558.4pt,.45pt" to="573.4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" strokecolor="#747070 [1614]" strokeweight=".5pt">
            <v:stroke joinstyle="miter"/>
          </v:line>
        </w:pict>
      </w:r>
      <w:r w:rsidR="00702BC9">
        <w:rPr>
          <w:noProof/>
          <w:lang w:val="tr-TR" w:eastAsia="tr-TR"/>
        </w:rPr>
        <w:pict>
          <v:roundrect id="Dikdörtgen: Köşeleri Yuvarlatılmış 41" o:spid="_x0000_s1053" style="position:absolute;margin-left:-58.7pt;margin-top:27.95pt;width:206.95pt;height:26.85pt;z-index:25168384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" fillcolor="#2967a1 [2152]" stroked="f">
            <v:fill color2="#9cc2e5 [1944]" rotate="t" angle="180" colors="0 #2a69a2;31457f #609ed6;1 #9dc3e6" focus="100%" type="gradient"/>
            <v:textbox>
              <w:txbxContent>
                <w:p w:rsidR="00753AA6" w:rsidRPr="00753AA6" w:rsidRDefault="00415C9C" w:rsidP="00753AA6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  <w:r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 xml:space="preserve">Evrak Kayıt </w:t>
                  </w:r>
                  <w:r w:rsidR="00753AA6" w:rsidRPr="00753AA6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Birimi</w:t>
                  </w:r>
                </w:p>
                <w:p w:rsidR="00011530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31"/>
                      <w:szCs w:val="31"/>
                    </w:rPr>
                  </w:pPr>
                </w:p>
              </w:txbxContent>
            </v:textbox>
          </v:roundrect>
        </w:pict>
      </w:r>
    </w:p>
    <w:p w:rsidR="00EC4201" w:rsidRPr="00EC4201" w:rsidRDefault="00473E6C" w:rsidP="00EC4201">
      <w:r>
        <w:rPr>
          <w:noProof/>
          <w:lang w:val="tr-TR" w:eastAsia="tr-TR"/>
        </w:rPr>
        <w:pict>
          <v:line id="Düz Bağlayıcı 69" o:spid="_x0000_s1058" style="position:absolute;z-index:251729920;visibility:visible;mso-width-relative:margin;mso-height-relative:margin" from="558.4pt,19.9pt" to="573.4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" strokecolor="#747070 [1614]" strokeweight=".5pt">
            <v:stroke joinstyle="miter"/>
          </v:line>
        </w:pict>
      </w:r>
      <w:r w:rsidR="0080195B">
        <w:rPr>
          <w:noProof/>
          <w:lang w:val="tr-TR" w:eastAsia="tr-TR"/>
        </w:rPr>
        <w:pict>
          <v:line id="Düz Bağlayıcı 49" o:spid="_x0000_s1071" style="position:absolute;z-index:251689984;visibility:visible" from="147.9pt,21.2pt" to="164.05pt,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" strokecolor="#747070 [1614]" strokeweight=".5pt">
            <v:stroke joinstyle="miter"/>
          </v:line>
        </w:pict>
      </w:r>
    </w:p>
    <w:p w:rsidR="00EC4201" w:rsidRPr="00EC4201" w:rsidRDefault="00473E6C" w:rsidP="00EC4201">
      <w:r>
        <w:rPr>
          <w:noProof/>
          <w:lang w:val="tr-TR" w:eastAsia="tr-TR"/>
        </w:rPr>
        <w:pict>
          <v:line id="Düz Bağlayıcı 70" o:spid="_x0000_s1026" style="position:absolute;z-index:251730944;visibility:visible" from="558.4pt,40.2pt" to="573.4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" strokecolor="#747070 [1614]" strokeweight=".5pt">
            <v:stroke joinstyle="miter"/>
          </v:line>
        </w:pict>
      </w:r>
      <w:r w:rsidR="0080195B">
        <w:rPr>
          <w:noProof/>
          <w:lang w:val="tr-TR" w:eastAsia="tr-TR"/>
        </w:rPr>
        <w:pict>
          <v:roundrect id="Dikdörtgen: Köşeleri Yuvarlatılmış 78" o:spid="_x0000_s1057" style="position:absolute;margin-left:366.75pt;margin-top:18.5pt;width:191.25pt;height:38.2pt;z-index:25170944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" fillcolor="#2967a1 [2152]" stroked="f">
            <v:fill color2="#9cc2e5 [1944]" rotate="t" angle="180" colors="0 #2a69a2;31457f #609ed6;1 #9dc3e6" focus="100%" type="gradient"/>
            <v:textbox>
              <w:txbxContent>
                <w:p w:rsidR="00A340B5" w:rsidRPr="0080195B" w:rsidRDefault="0080195B" w:rsidP="00A340B5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  <w:r w:rsidRPr="0080195B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>Motorlu Araçlar ve Ulaştırma Teknolojileri</w:t>
                  </w:r>
                  <w:r w:rsidR="00A340B5" w:rsidRPr="0080195B"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  <w:t xml:space="preserve"> Bölümü</w:t>
                  </w:r>
                </w:p>
                <w:p w:rsidR="00011530" w:rsidRPr="0080195B" w:rsidRDefault="00011530" w:rsidP="00011530">
                  <w:pPr>
                    <w:jc w:val="center"/>
                    <w:rPr>
                      <w:rFonts w:hAnsi="Calibri"/>
                      <w:color w:val="FFFFFF" w:themeColor="light1"/>
                      <w:kern w:val="24"/>
                      <w:sz w:val="24"/>
                      <w:szCs w:val="24"/>
                      <w:lang w:val="tr-TR"/>
                    </w:rPr>
                  </w:pPr>
                </w:p>
              </w:txbxContent>
            </v:textbox>
          </v:roundrect>
        </w:pict>
      </w:r>
    </w:p>
    <w:sectPr w:rsidR="00EC4201" w:rsidRPr="00EC4201" w:rsidSect="003A08A4">
      <w:headerReference w:type="default" r:id="rId7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91453" w:rsidRDefault="00391453" w:rsidP="001B67E8">
      <w:pPr>
        <w:spacing w:after="0" w:line="240" w:lineRule="auto"/>
      </w:pPr>
      <w:r>
        <w:separator/>
      </w:r>
    </w:p>
  </w:endnote>
  <w:endnote w:type="continuationSeparator" w:id="1">
    <w:p w:rsidR="00391453" w:rsidRDefault="00391453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91453" w:rsidRDefault="00391453" w:rsidP="001B67E8">
      <w:pPr>
        <w:spacing w:after="0" w:line="240" w:lineRule="auto"/>
      </w:pPr>
      <w:r>
        <w:separator/>
      </w:r>
    </w:p>
  </w:footnote>
  <w:footnote w:type="continuationSeparator" w:id="1">
    <w:p w:rsidR="00391453" w:rsidRDefault="00391453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/>
    </w:tblPr>
    <w:tblGrid>
      <w:gridCol w:w="2551"/>
      <w:gridCol w:w="9193"/>
      <w:gridCol w:w="1332"/>
      <w:gridCol w:w="1818"/>
    </w:tblGrid>
    <w:tr w:rsidR="001B67E8" w:rsidTr="00CF70C1">
      <w:trPr>
        <w:cnfStyle w:val="100000000000"/>
        <w:trHeight w:val="307"/>
      </w:trPr>
      <w:tc>
        <w:tcPr>
          <w:cnfStyle w:val="001000000100"/>
          <w:tcW w:w="2526" w:type="dxa"/>
          <w:vMerge w:val="restart"/>
          <w:vAlign w:val="center"/>
        </w:tcPr>
        <w:p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:rsidR="001B67E8" w:rsidRPr="002E6BF8" w:rsidRDefault="001B67E8" w:rsidP="001B67E8">
          <w:pPr>
            <w:pStyle w:val="stbilgi"/>
            <w:jc w:val="center"/>
            <w:cnfStyle w:val="10000000000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:rsidR="001B67E8" w:rsidRPr="002E6BF8" w:rsidRDefault="001B67E8" w:rsidP="001B67E8">
          <w:pPr>
            <w:pStyle w:val="stbilgi"/>
            <w:jc w:val="center"/>
            <w:cnfStyle w:val="10000000000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:rsidR="00A40862" w:rsidRPr="00A40862" w:rsidRDefault="00415C9C" w:rsidP="00A40862">
          <w:pPr>
            <w:pStyle w:val="stbilgi"/>
            <w:jc w:val="center"/>
            <w:cnfStyle w:val="10000000000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TOBB TEKNİK BİLİMLER MESLEK YÜKSEKOKULU</w:t>
          </w:r>
        </w:p>
        <w:p w:rsidR="001B67E8" w:rsidRPr="002E6BF8" w:rsidRDefault="00A40862" w:rsidP="001B67E8">
          <w:pPr>
            <w:pStyle w:val="AralkYok"/>
            <w:jc w:val="center"/>
            <w:cnfStyle w:val="10000000000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C50205" w:rsidRDefault="001B67E8" w:rsidP="001B67E8">
          <w:pPr>
            <w:pStyle w:val="stbilgi"/>
            <w:ind w:right="-112"/>
            <w:cnfStyle w:val="100000000000"/>
            <w:rPr>
              <w:rFonts w:ascii="Cambria" w:hAnsi="Cambria"/>
              <w:sz w:val="16"/>
              <w:szCs w:val="16"/>
            </w:rPr>
          </w:pPr>
          <w:r w:rsidRPr="00C50205">
            <w:rPr>
              <w:rFonts w:ascii="Cambria" w:hAnsi="Cambria"/>
              <w:sz w:val="16"/>
              <w:szCs w:val="16"/>
            </w:rPr>
            <w:t>Doküman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C50205" w:rsidRDefault="001B67E8" w:rsidP="001B67E8">
          <w:pPr>
            <w:pStyle w:val="stbilgi"/>
            <w:cnfStyle w:val="10000000000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:rsidTr="00CF70C1">
      <w:tblPrEx>
        <w:tblCellMar>
          <w:left w:w="108" w:type="dxa"/>
          <w:right w:w="108" w:type="dxa"/>
        </w:tblCellMar>
      </w:tblPrEx>
      <w:trPr>
        <w:cnfStyle w:val="000000100000"/>
        <w:trHeight w:val="308"/>
      </w:trPr>
      <w:tc>
        <w:tcPr>
          <w:cnfStyle w:val="00100000000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:rsidR="001B67E8" w:rsidRDefault="001B67E8" w:rsidP="001B67E8">
          <w:pPr>
            <w:pStyle w:val="stbilgi"/>
            <w:jc w:val="center"/>
            <w:cnfStyle w:val="00000010000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D53C7A" w:rsidRDefault="001B67E8" w:rsidP="001B67E8">
          <w:pPr>
            <w:pStyle w:val="stbilgi"/>
            <w:ind w:right="-112"/>
            <w:cnfStyle w:val="00000010000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Default="00475D9A" w:rsidP="001B67E8">
          <w:pPr>
            <w:pStyle w:val="stbilgi"/>
            <w:cnfStyle w:val="00000010000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/>
          <w:tcW w:w="2526" w:type="dxa"/>
          <w:vMerge/>
          <w:vAlign w:val="center"/>
        </w:tcPr>
        <w:p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:rsidR="001B67E8" w:rsidRDefault="001B67E8" w:rsidP="001B67E8">
          <w:pPr>
            <w:pStyle w:val="stbilgi"/>
            <w:jc w:val="center"/>
            <w:cnfStyle w:val="00000000000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D53C7A" w:rsidRDefault="001B67E8" w:rsidP="001B67E8">
          <w:pPr>
            <w:pStyle w:val="stbilgi"/>
            <w:ind w:right="-112"/>
            <w:cnfStyle w:val="00000000000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171789" w:rsidRDefault="001B67E8" w:rsidP="001B67E8">
          <w:pPr>
            <w:pStyle w:val="stbilgi"/>
            <w:cnfStyle w:val="00000000000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:rsidTr="00CF70C1">
      <w:tblPrEx>
        <w:tblCellMar>
          <w:left w:w="108" w:type="dxa"/>
          <w:right w:w="108" w:type="dxa"/>
        </w:tblCellMar>
      </w:tblPrEx>
      <w:trPr>
        <w:cnfStyle w:val="000000100000"/>
        <w:trHeight w:val="308"/>
      </w:trPr>
      <w:tc>
        <w:tcPr>
          <w:cnfStyle w:val="001000000000"/>
          <w:tcW w:w="2526" w:type="dxa"/>
          <w:vMerge/>
          <w:vAlign w:val="center"/>
        </w:tcPr>
        <w:p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:rsidR="001B67E8" w:rsidRDefault="001B67E8" w:rsidP="001B67E8">
          <w:pPr>
            <w:pStyle w:val="stbilgi"/>
            <w:jc w:val="center"/>
            <w:cnfStyle w:val="00000010000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D53C7A" w:rsidRDefault="001B67E8" w:rsidP="001B67E8">
          <w:pPr>
            <w:pStyle w:val="stbilgi"/>
            <w:ind w:right="-112"/>
            <w:cnfStyle w:val="000000100000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171789" w:rsidRDefault="001B67E8" w:rsidP="001B67E8">
          <w:pPr>
            <w:pStyle w:val="stbilgi"/>
            <w:cnfStyle w:val="00000010000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:rsidR="001B67E8" w:rsidRDefault="001B67E8">
    <w:pPr>
      <w:pStyle w:val="stbilgi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hyphenationZone w:val="425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7440D"/>
    <w:rsid w:val="000C73AF"/>
    <w:rsid w:val="000C793E"/>
    <w:rsid w:val="001B0B51"/>
    <w:rsid w:val="001B67E8"/>
    <w:rsid w:val="00205F36"/>
    <w:rsid w:val="002236F1"/>
    <w:rsid w:val="00295C68"/>
    <w:rsid w:val="002A1B20"/>
    <w:rsid w:val="00391453"/>
    <w:rsid w:val="003A08A4"/>
    <w:rsid w:val="003A2B7C"/>
    <w:rsid w:val="003B1E41"/>
    <w:rsid w:val="00415C9C"/>
    <w:rsid w:val="004678E6"/>
    <w:rsid w:val="00473E6C"/>
    <w:rsid w:val="00475D9A"/>
    <w:rsid w:val="00513447"/>
    <w:rsid w:val="0054443C"/>
    <w:rsid w:val="006126D4"/>
    <w:rsid w:val="00624EB3"/>
    <w:rsid w:val="006A1609"/>
    <w:rsid w:val="006D6FA1"/>
    <w:rsid w:val="00702BC9"/>
    <w:rsid w:val="00753AA6"/>
    <w:rsid w:val="007B0151"/>
    <w:rsid w:val="007E1797"/>
    <w:rsid w:val="0080195B"/>
    <w:rsid w:val="008233AC"/>
    <w:rsid w:val="008A59C9"/>
    <w:rsid w:val="00903584"/>
    <w:rsid w:val="009A56BA"/>
    <w:rsid w:val="00A2293C"/>
    <w:rsid w:val="00A340B5"/>
    <w:rsid w:val="00A40862"/>
    <w:rsid w:val="00A8769B"/>
    <w:rsid w:val="00AA6B15"/>
    <w:rsid w:val="00AC7B37"/>
    <w:rsid w:val="00B6162A"/>
    <w:rsid w:val="00CC10BB"/>
    <w:rsid w:val="00CC1A4E"/>
    <w:rsid w:val="00CF70C1"/>
    <w:rsid w:val="00D94686"/>
    <w:rsid w:val="00DC1FD0"/>
    <w:rsid w:val="00E877A3"/>
    <w:rsid w:val="00EC4201"/>
    <w:rsid w:val="00F34F05"/>
    <w:rsid w:val="00F505CA"/>
    <w:rsid w:val="00F67859"/>
    <w:rsid w:val="00FA1611"/>
    <w:rsid w:val="00FA6BC1"/>
    <w:rsid w:val="00FD3F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4F011-3A7D-4692-AD41-7011C73C8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nazan</cp:lastModifiedBy>
  <cp:revision>12</cp:revision>
  <cp:lastPrinted>2022-06-08T11:23:00Z</cp:lastPrinted>
  <dcterms:created xsi:type="dcterms:W3CDTF">2022-06-22T13:09:00Z</dcterms:created>
  <dcterms:modified xsi:type="dcterms:W3CDTF">2022-07-26T13:25:00Z</dcterms:modified>
</cp:coreProperties>
</file>